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C164" w14:textId="1E5AD20A" w:rsidR="00E224DD" w:rsidRDefault="00E224DD" w:rsidP="00BA0DEE">
      <w:pPr>
        <w:pStyle w:val="NoSpacing"/>
        <w:rPr>
          <w:rFonts w:ascii="Franklin Gothic Demi" w:hAnsi="Franklin Gothic Demi"/>
          <w:color w:val="00A0AF"/>
          <w:sz w:val="40"/>
          <w:szCs w:val="40"/>
        </w:rPr>
      </w:pPr>
      <w:r>
        <w:rPr>
          <w:rFonts w:ascii="Franklin Gothic Demi" w:hAnsi="Franklin Gothic Demi"/>
          <w:noProof/>
          <w:color w:val="00A0AF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7BC458C1" wp14:editId="7230A82A">
            <wp:simplePos x="0" y="0"/>
            <wp:positionH relativeFrom="column">
              <wp:posOffset>5200650</wp:posOffset>
            </wp:positionH>
            <wp:positionV relativeFrom="paragraph">
              <wp:posOffset>-476250</wp:posOffset>
            </wp:positionV>
            <wp:extent cx="1642373" cy="838200"/>
            <wp:effectExtent l="0" t="0" r="0" b="0"/>
            <wp:wrapNone/>
            <wp:docPr id="1" name="Picture 0" descr="APHL_logo_name_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PHL_logo_name_color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5074" cy="8395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5752C0B" w14:textId="24FDACCC" w:rsidR="00BA0DEE" w:rsidRDefault="00E224DD" w:rsidP="002F13C3">
      <w:pPr>
        <w:pStyle w:val="NoSpacing"/>
        <w:rPr>
          <w:rFonts w:ascii="Franklin Gothic Demi" w:hAnsi="Franklin Gothic Demi"/>
          <w:color w:val="00A0AF"/>
          <w:sz w:val="40"/>
          <w:szCs w:val="40"/>
        </w:rPr>
      </w:pPr>
      <w:r>
        <w:rPr>
          <w:rFonts w:ascii="Franklin Gothic Demi" w:hAnsi="Franklin Gothic Demi"/>
          <w:color w:val="00A0AF"/>
          <w:sz w:val="40"/>
          <w:szCs w:val="40"/>
        </w:rPr>
        <w:t xml:space="preserve">APHL </w:t>
      </w:r>
      <w:r w:rsidR="002F13C3">
        <w:rPr>
          <w:rFonts w:ascii="Franklin Gothic Demi" w:hAnsi="Franklin Gothic Demi"/>
          <w:color w:val="00A0AF"/>
          <w:sz w:val="40"/>
          <w:szCs w:val="40"/>
        </w:rPr>
        <w:t>NGS Training</w:t>
      </w:r>
      <w:r w:rsidR="0077116C">
        <w:rPr>
          <w:rFonts w:ascii="Franklin Gothic Demi" w:hAnsi="Franklin Gothic Demi"/>
          <w:color w:val="00A0AF"/>
          <w:sz w:val="40"/>
          <w:szCs w:val="40"/>
        </w:rPr>
        <w:t xml:space="preserve"> </w:t>
      </w:r>
    </w:p>
    <w:p w14:paraId="2AB54008" w14:textId="1A091D68" w:rsidR="00BA7A67" w:rsidRPr="00BA7A67" w:rsidRDefault="00764169" w:rsidP="00BA7A67">
      <w:pPr>
        <w:autoSpaceDE w:val="0"/>
        <w:autoSpaceDN w:val="0"/>
        <w:adjustRightInd w:val="0"/>
        <w:spacing w:before="178" w:after="0" w:line="240" w:lineRule="auto"/>
        <w:rPr>
          <w:rFonts w:ascii="Calibri" w:hAnsi="Calibri" w:cs="Calibri"/>
          <w:sz w:val="24"/>
          <w:szCs w:val="24"/>
          <w:vertAlign w:val="superscript"/>
          <w:lang w:val="en"/>
        </w:rPr>
      </w:pPr>
      <w:r>
        <w:rPr>
          <w:rFonts w:ascii="Calibri" w:hAnsi="Calibri" w:cs="Calibri"/>
          <w:sz w:val="24"/>
          <w:szCs w:val="24"/>
          <w:lang w:val="en"/>
        </w:rPr>
        <w:t>Kev</w:t>
      </w:r>
      <w:r w:rsidR="003E3DC2">
        <w:rPr>
          <w:rFonts w:ascii="Calibri" w:hAnsi="Calibri" w:cs="Calibri"/>
          <w:sz w:val="24"/>
          <w:szCs w:val="24"/>
          <w:lang w:val="en"/>
        </w:rPr>
        <w:t>i</w:t>
      </w:r>
      <w:r>
        <w:rPr>
          <w:rFonts w:ascii="Calibri" w:hAnsi="Calibri" w:cs="Calibri"/>
          <w:sz w:val="24"/>
          <w:szCs w:val="24"/>
          <w:lang w:val="en"/>
        </w:rPr>
        <w:t>n Weitemier</w:t>
      </w:r>
      <w:r w:rsidR="00BA7A67" w:rsidRPr="00BA7A67">
        <w:rPr>
          <w:rFonts w:ascii="Calibri" w:hAnsi="Calibri" w:cs="Calibri"/>
          <w:sz w:val="24"/>
          <w:szCs w:val="24"/>
          <w:vertAlign w:val="superscript"/>
          <w:lang w:val="en"/>
        </w:rPr>
        <w:t xml:space="preserve">1 </w:t>
      </w:r>
      <w:r w:rsidR="00BA7A67" w:rsidRPr="00BA7A67">
        <w:rPr>
          <w:rFonts w:ascii="Calibri" w:hAnsi="Calibri" w:cs="Calibri"/>
          <w:sz w:val="24"/>
          <w:szCs w:val="24"/>
          <w:lang w:val="en"/>
        </w:rPr>
        <w:t>and Eugene Yeboah</w:t>
      </w:r>
      <w:r w:rsidR="00BA7A67" w:rsidRPr="00BA7A67">
        <w:rPr>
          <w:rFonts w:ascii="Calibri" w:hAnsi="Calibri" w:cs="Calibri"/>
          <w:sz w:val="24"/>
          <w:szCs w:val="24"/>
          <w:vertAlign w:val="superscript"/>
          <w:lang w:val="en"/>
        </w:rPr>
        <w:t xml:space="preserve">1 </w:t>
      </w:r>
    </w:p>
    <w:p w14:paraId="06664F26" w14:textId="454CD020" w:rsidR="00BA7A67" w:rsidRDefault="00BA7A67" w:rsidP="00BA7A67">
      <w:pPr>
        <w:autoSpaceDE w:val="0"/>
        <w:autoSpaceDN w:val="0"/>
        <w:adjustRightInd w:val="0"/>
        <w:spacing w:before="89" w:after="0" w:line="240" w:lineRule="auto"/>
        <w:rPr>
          <w:rFonts w:ascii="Calibri" w:hAnsi="Calibri" w:cs="Calibri"/>
          <w:sz w:val="24"/>
          <w:szCs w:val="24"/>
          <w:vertAlign w:val="superscript"/>
          <w:lang w:val="en"/>
        </w:rPr>
      </w:pPr>
      <w:r w:rsidRPr="00BA7A67">
        <w:rPr>
          <w:rFonts w:ascii="Calibri" w:hAnsi="Calibri" w:cs="Calibri"/>
          <w:position w:val="6"/>
          <w:sz w:val="24"/>
          <w:szCs w:val="24"/>
          <w:lang w:val="en"/>
        </w:rPr>
        <w:t>Association of Public Health Laboratories, Silver Spring, MD, USA</w:t>
      </w:r>
      <w:r w:rsidRPr="00BA7A67">
        <w:rPr>
          <w:rFonts w:ascii="Calibri" w:hAnsi="Calibri" w:cs="Calibri"/>
          <w:sz w:val="24"/>
          <w:szCs w:val="24"/>
          <w:vertAlign w:val="superscript"/>
          <w:lang w:val="en"/>
        </w:rPr>
        <w:t>1</w:t>
      </w:r>
    </w:p>
    <w:p w14:paraId="2ED94773" w14:textId="06F0B5E0" w:rsidR="00764169" w:rsidRPr="00BA7A67" w:rsidRDefault="00764169" w:rsidP="00BA7A67">
      <w:pPr>
        <w:autoSpaceDE w:val="0"/>
        <w:autoSpaceDN w:val="0"/>
        <w:adjustRightInd w:val="0"/>
        <w:spacing w:before="89" w:after="0" w:line="240" w:lineRule="auto"/>
        <w:rPr>
          <w:rFonts w:ascii="Calibri" w:hAnsi="Calibri" w:cs="Calibri"/>
          <w:position w:val="6"/>
          <w:sz w:val="24"/>
          <w:szCs w:val="24"/>
          <w:lang w:val="en"/>
        </w:rPr>
      </w:pPr>
      <w:r>
        <w:rPr>
          <w:rFonts w:ascii="Calibri" w:hAnsi="Calibri" w:cs="Calibri"/>
          <w:position w:val="6"/>
          <w:sz w:val="24"/>
          <w:szCs w:val="24"/>
          <w:lang w:val="en"/>
        </w:rPr>
        <w:t xml:space="preserve">Oregon State Public Health </w:t>
      </w:r>
      <w:proofErr w:type="spellStart"/>
      <w:r>
        <w:rPr>
          <w:rFonts w:ascii="Calibri" w:hAnsi="Calibri" w:cs="Calibri"/>
          <w:position w:val="6"/>
          <w:sz w:val="24"/>
          <w:szCs w:val="24"/>
          <w:lang w:val="en"/>
        </w:rPr>
        <w:t>Laboraory</w:t>
      </w:r>
      <w:proofErr w:type="spellEnd"/>
      <w:r>
        <w:rPr>
          <w:rFonts w:ascii="Calibri" w:hAnsi="Calibri" w:cs="Calibri"/>
          <w:position w:val="6"/>
          <w:sz w:val="24"/>
          <w:szCs w:val="24"/>
          <w:lang w:val="en"/>
        </w:rPr>
        <w:t xml:space="preserve">, </w:t>
      </w:r>
      <w:proofErr w:type="spellStart"/>
      <w:r>
        <w:rPr>
          <w:rFonts w:ascii="Calibri" w:hAnsi="Calibri" w:cs="Calibri"/>
          <w:position w:val="6"/>
          <w:sz w:val="24"/>
          <w:szCs w:val="24"/>
          <w:lang w:val="en"/>
        </w:rPr>
        <w:t>Hillboro</w:t>
      </w:r>
      <w:proofErr w:type="spellEnd"/>
      <w:r>
        <w:rPr>
          <w:rFonts w:ascii="Calibri" w:hAnsi="Calibri" w:cs="Calibri"/>
          <w:position w:val="6"/>
          <w:sz w:val="24"/>
          <w:szCs w:val="24"/>
          <w:lang w:val="en"/>
        </w:rPr>
        <w:t>, OR, USA</w:t>
      </w:r>
      <w:r w:rsidRPr="00BA7A67">
        <w:rPr>
          <w:rFonts w:ascii="Calibri" w:hAnsi="Calibri" w:cs="Calibri"/>
          <w:sz w:val="24"/>
          <w:szCs w:val="24"/>
          <w:vertAlign w:val="superscript"/>
          <w:lang w:val="en"/>
        </w:rPr>
        <w:t>1</w:t>
      </w:r>
    </w:p>
    <w:p w14:paraId="4E11A013" w14:textId="3E129B67" w:rsidR="007F7E3D" w:rsidRDefault="007F7E3D" w:rsidP="00E224DD">
      <w:pPr>
        <w:pStyle w:val="NoSpacing"/>
        <w:rPr>
          <w:rFonts w:ascii="Franklin Gothic Demi" w:hAnsi="Franklin Gothic Demi"/>
          <w:sz w:val="40"/>
          <w:szCs w:val="40"/>
        </w:rPr>
      </w:pPr>
    </w:p>
    <w:p w14:paraId="6AE0A3B8" w14:textId="7377BD48" w:rsidR="00651695" w:rsidRPr="00BA7A67" w:rsidRDefault="00651695" w:rsidP="00E224DD">
      <w:pPr>
        <w:pStyle w:val="NoSpacing"/>
        <w:rPr>
          <w:rFonts w:ascii="Franklin Gothic Book" w:hAnsi="Franklin Gothic Book"/>
          <w:sz w:val="26"/>
          <w:szCs w:val="26"/>
        </w:rPr>
      </w:pPr>
    </w:p>
    <w:p w14:paraId="742A7B82" w14:textId="19647D2D" w:rsidR="00BA0DEE" w:rsidRPr="00594B9C" w:rsidRDefault="002F13C3" w:rsidP="00BA0DEE">
      <w:pPr>
        <w:pStyle w:val="NoSpacing"/>
        <w:rPr>
          <w:rFonts w:ascii="Franklin Gothic Medium" w:hAnsi="Franklin Gothic Medium"/>
          <w:caps/>
          <w:color w:val="404040" w:themeColor="text1" w:themeTint="BF"/>
        </w:rPr>
      </w:pPr>
      <w:r w:rsidRPr="00C95179">
        <w:rPr>
          <w:rFonts w:ascii="Franklin Gothic Medium" w:hAnsi="Franklin Gothic Medium"/>
          <w:color w:val="404040" w:themeColor="text1" w:themeTint="BF"/>
          <w:sz w:val="48"/>
          <w:szCs w:val="48"/>
        </w:rPr>
        <w:t>N</w:t>
      </w:r>
      <w:r w:rsidR="00C95179" w:rsidRPr="00C95179">
        <w:rPr>
          <w:rFonts w:ascii="Franklin Gothic Medium" w:hAnsi="Franklin Gothic Medium"/>
          <w:color w:val="404040" w:themeColor="text1" w:themeTint="BF"/>
          <w:sz w:val="48"/>
          <w:szCs w:val="48"/>
        </w:rPr>
        <w:t>GS</w:t>
      </w:r>
      <w:r w:rsidRPr="00C95179">
        <w:rPr>
          <w:rFonts w:ascii="Franklin Gothic Medium" w:hAnsi="Franklin Gothic Medium"/>
          <w:color w:val="404040" w:themeColor="text1" w:themeTint="BF"/>
          <w:sz w:val="48"/>
          <w:szCs w:val="48"/>
        </w:rPr>
        <w:t xml:space="preserve"> Training</w:t>
      </w:r>
      <w:r w:rsidR="00594B9C" w:rsidRPr="00C95179">
        <w:rPr>
          <w:rFonts w:ascii="Franklin Gothic Medium" w:hAnsi="Franklin Gothic Medium"/>
          <w:caps/>
          <w:color w:val="404040" w:themeColor="text1" w:themeTint="BF"/>
          <w:sz w:val="48"/>
          <w:szCs w:val="48"/>
        </w:rPr>
        <w:t xml:space="preserve"> </w:t>
      </w:r>
      <w:r>
        <w:rPr>
          <w:rFonts w:ascii="Franklin Gothic Medium" w:hAnsi="Franklin Gothic Medium"/>
          <w:caps/>
          <w:color w:val="404040" w:themeColor="text1" w:themeTint="BF"/>
          <w:sz w:val="54"/>
          <w:szCs w:val="54"/>
        </w:rPr>
        <w:t>(</w:t>
      </w:r>
      <w:r w:rsidR="00C95179" w:rsidRPr="00C95179">
        <w:rPr>
          <w:rFonts w:ascii="Calibri" w:hAnsi="Calibri" w:cs="Calibri"/>
          <w:sz w:val="36"/>
          <w:szCs w:val="36"/>
          <w:lang w:val="en"/>
        </w:rPr>
        <w:t xml:space="preserve">Command Prompt </w:t>
      </w:r>
      <w:r w:rsidR="006B11A0">
        <w:rPr>
          <w:rFonts w:ascii="Calibri" w:hAnsi="Calibri" w:cs="Calibri"/>
          <w:sz w:val="36"/>
          <w:szCs w:val="36"/>
          <w:lang w:val="en"/>
        </w:rPr>
        <w:t xml:space="preserve">File </w:t>
      </w:r>
      <w:r w:rsidR="00C95179" w:rsidRPr="00C95179">
        <w:rPr>
          <w:rFonts w:ascii="Calibri" w:hAnsi="Calibri" w:cs="Calibri"/>
          <w:sz w:val="36"/>
          <w:szCs w:val="36"/>
          <w:lang w:val="en"/>
        </w:rPr>
        <w:t>Concatenation</w:t>
      </w:r>
      <w:r w:rsidR="00BA7A67">
        <w:rPr>
          <w:rFonts w:ascii="Franklin Gothic Medium" w:hAnsi="Franklin Gothic Medium"/>
          <w:caps/>
          <w:color w:val="404040" w:themeColor="text1" w:themeTint="BF"/>
          <w:sz w:val="54"/>
          <w:szCs w:val="54"/>
        </w:rPr>
        <w:t xml:space="preserve">) </w:t>
      </w:r>
      <w:r w:rsidR="00594B9C" w:rsidRPr="00594B9C">
        <w:rPr>
          <w:rFonts w:ascii="Franklin Gothic Medium" w:hAnsi="Franklin Gothic Medium"/>
          <w:caps/>
          <w:color w:val="404040" w:themeColor="text1" w:themeTint="BF"/>
        </w:rPr>
        <w:t>(</w:t>
      </w:r>
      <w:r w:rsidR="00C95179">
        <w:rPr>
          <w:rFonts w:ascii="Franklin Gothic Medium" w:hAnsi="Franklin Gothic Medium"/>
          <w:caps/>
          <w:color w:val="404040" w:themeColor="text1" w:themeTint="BF"/>
        </w:rPr>
        <w:t>06</w:t>
      </w:r>
      <w:r>
        <w:rPr>
          <w:rFonts w:ascii="Franklin Gothic Medium" w:hAnsi="Franklin Gothic Medium"/>
          <w:caps/>
          <w:color w:val="404040" w:themeColor="text1" w:themeTint="BF"/>
        </w:rPr>
        <w:t>-</w:t>
      </w:r>
      <w:r w:rsidR="00C95179">
        <w:rPr>
          <w:rFonts w:ascii="Franklin Gothic Medium" w:hAnsi="Franklin Gothic Medium"/>
          <w:caps/>
          <w:color w:val="404040" w:themeColor="text1" w:themeTint="BF"/>
        </w:rPr>
        <w:t>03</w:t>
      </w:r>
      <w:r>
        <w:rPr>
          <w:rFonts w:ascii="Franklin Gothic Medium" w:hAnsi="Franklin Gothic Medium"/>
          <w:caps/>
          <w:color w:val="404040" w:themeColor="text1" w:themeTint="BF"/>
        </w:rPr>
        <w:t>-2022</w:t>
      </w:r>
      <w:r w:rsidR="00594B9C" w:rsidRPr="00594B9C">
        <w:rPr>
          <w:rFonts w:ascii="Franklin Gothic Medium" w:hAnsi="Franklin Gothic Medium"/>
          <w:caps/>
          <w:color w:val="404040" w:themeColor="text1" w:themeTint="BF"/>
        </w:rPr>
        <w:t>)</w:t>
      </w:r>
    </w:p>
    <w:p w14:paraId="69044CF7" w14:textId="62083A01" w:rsidR="00662033" w:rsidRDefault="006B11A0" w:rsidP="007A3699">
      <w:pPr>
        <w:pStyle w:val="NoSpacing"/>
        <w:rPr>
          <w:rFonts w:ascii="Franklin Gothic Book" w:hAnsi="Franklin Gothic Book"/>
          <w:color w:val="404040" w:themeColor="text1" w:themeTint="BF"/>
        </w:rPr>
      </w:pPr>
      <w:r w:rsidRPr="006B11A0">
        <w:rPr>
          <w:rFonts w:ascii="Franklin Gothic Book" w:hAnsi="Franklin Gothic Book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A625D5" wp14:editId="0B281987">
                <wp:simplePos x="0" y="0"/>
                <wp:positionH relativeFrom="column">
                  <wp:posOffset>-106252</wp:posOffset>
                </wp:positionH>
                <wp:positionV relativeFrom="paragraph">
                  <wp:posOffset>92281</wp:posOffset>
                </wp:positionV>
                <wp:extent cx="6387921" cy="12879"/>
                <wp:effectExtent l="0" t="0" r="32385" b="254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7921" cy="1287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21FAE9" id="Straight Connector 7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35pt,7.25pt" to="494.6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" strokecolor="black [3213]"/>
            </w:pict>
          </mc:Fallback>
        </mc:AlternateContent>
      </w:r>
    </w:p>
    <w:p w14:paraId="2731D79E" w14:textId="2B5449B5" w:rsidR="00BE1FAE" w:rsidRDefault="00BE1FAE" w:rsidP="007A3699">
      <w:pPr>
        <w:pStyle w:val="NoSpacing"/>
        <w:rPr>
          <w:rFonts w:ascii="Franklin Gothic Book" w:hAnsi="Franklin Gothic Book"/>
          <w:color w:val="404040" w:themeColor="text1" w:themeTint="BF"/>
        </w:rPr>
      </w:pPr>
    </w:p>
    <w:p w14:paraId="5AD51746" w14:textId="5B9C7274" w:rsidR="00BE1FAE" w:rsidRDefault="006B11A0" w:rsidP="007A3699">
      <w:pPr>
        <w:pStyle w:val="NoSpacing"/>
        <w:rPr>
          <w:rFonts w:ascii="Franklin Gothic Book" w:hAnsi="Franklin Gothic Book"/>
          <w:color w:val="404040" w:themeColor="text1" w:themeTint="BF"/>
        </w:rPr>
      </w:pPr>
      <w:r>
        <w:rPr>
          <w:rFonts w:ascii="Franklin Gothic Book" w:hAnsi="Franklin Gothic Book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3B39FF" wp14:editId="6CD4309E">
                <wp:simplePos x="0" y="0"/>
                <wp:positionH relativeFrom="margin">
                  <wp:posOffset>-119380</wp:posOffset>
                </wp:positionH>
                <wp:positionV relativeFrom="paragraph">
                  <wp:posOffset>210364</wp:posOffset>
                </wp:positionV>
                <wp:extent cx="6632575" cy="4545965"/>
                <wp:effectExtent l="0" t="0" r="15875" b="26035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2575" cy="45459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AB6971" w14:textId="77777777" w:rsidR="006B11A0" w:rsidRPr="00BE1FAE" w:rsidRDefault="006B11A0" w:rsidP="006B11A0">
                            <w:pPr>
                              <w:shd w:val="clear" w:color="auto" w:fill="FFFFFF"/>
                              <w:spacing w:after="0" w:line="240" w:lineRule="auto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BE1FAE"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  <w:t>Here are the commands to perform:</w:t>
                            </w:r>
                          </w:p>
                          <w:p w14:paraId="00F8F0D1" w14:textId="77777777" w:rsidR="006B11A0" w:rsidRPr="006B11A0" w:rsidRDefault="006B11A0" w:rsidP="006B11A0">
                            <w:pPr>
                              <w:pStyle w:val="ListParagraph"/>
                              <w:numPr>
                                <w:ilvl w:val="1"/>
                                <w:numId w:val="12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6B11A0"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  <w:t>Move to the directory holding all the barcode folders</w:t>
                            </w:r>
                          </w:p>
                          <w:p w14:paraId="693B3074" w14:textId="77777777" w:rsidR="006B11A0" w:rsidRPr="00BE1FAE" w:rsidRDefault="006B11A0" w:rsidP="006B11A0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1350"/>
                              <w:textAlignment w:val="baseline"/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BE1FAE"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bdr w:val="none" w:sz="0" w:space="0" w:color="auto" w:frame="1"/>
                              </w:rPr>
                              <w:t>cd Path\To\</w:t>
                            </w:r>
                            <w:proofErr w:type="spellStart"/>
                            <w:r w:rsidRPr="00BE1FAE"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bdr w:val="none" w:sz="0" w:space="0" w:color="auto" w:frame="1"/>
                              </w:rPr>
                              <w:t>Fastq</w:t>
                            </w:r>
                            <w:proofErr w:type="spellEnd"/>
                            <w:r w:rsidRPr="00BE1FAE"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bdr w:val="none" w:sz="0" w:space="0" w:color="auto" w:frame="1"/>
                              </w:rPr>
                              <w:t>\Directory</w:t>
                            </w:r>
                          </w:p>
                          <w:p w14:paraId="1EBECAA1" w14:textId="77777777" w:rsidR="006B11A0" w:rsidRPr="006B11A0" w:rsidRDefault="006B11A0" w:rsidP="006B11A0">
                            <w:pPr>
                              <w:pStyle w:val="ListParagraph"/>
                              <w:numPr>
                                <w:ilvl w:val="1"/>
                                <w:numId w:val="12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6B11A0"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  <w:t>Make a new directory to hold the </w:t>
                            </w:r>
                            <w:r w:rsidRPr="006B11A0"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  <w:bdr w:val="none" w:sz="0" w:space="0" w:color="auto" w:frame="1"/>
                              </w:rPr>
                              <w:t>concatenate</w:t>
                            </w:r>
                            <w:r w:rsidRPr="006B11A0"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  <w:t>d files</w:t>
                            </w:r>
                          </w:p>
                          <w:p w14:paraId="1870446E" w14:textId="77777777" w:rsidR="006B11A0" w:rsidRPr="00BE1FAE" w:rsidRDefault="006B11A0" w:rsidP="006B11A0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1350"/>
                              <w:textAlignment w:val="baseline"/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BE1FAE"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bdr w:val="none" w:sz="0" w:space="0" w:color="auto" w:frame="1"/>
                              </w:rPr>
                              <w:t>mkdir</w:t>
                            </w:r>
                            <w:proofErr w:type="spellEnd"/>
                            <w:r w:rsidRPr="00BE1FAE"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bdr w:val="none" w:sz="0" w:space="0" w:color="auto" w:frame="1"/>
                              </w:rPr>
                              <w:t> </w:t>
                            </w:r>
                            <w:proofErr w:type="spellStart"/>
                            <w:r w:rsidRPr="00BE1FAE"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bdr w:val="none" w:sz="0" w:space="0" w:color="auto" w:frame="1"/>
                              </w:rPr>
                              <w:t>Concatenated_Fastqs</w:t>
                            </w:r>
                            <w:proofErr w:type="spellEnd"/>
                          </w:p>
                          <w:p w14:paraId="25FDDD72" w14:textId="77777777" w:rsidR="006B11A0" w:rsidRPr="006B11A0" w:rsidRDefault="006B11A0" w:rsidP="006B11A0">
                            <w:pPr>
                              <w:pStyle w:val="ListParagraph"/>
                              <w:numPr>
                                <w:ilvl w:val="1"/>
                                <w:numId w:val="12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6B11A0"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  <w:t xml:space="preserve">This next command loops over each directory whose name begins with "barcode", copies all the files in that directory that end with </w:t>
                            </w:r>
                            <w:proofErr w:type="gramStart"/>
                            <w:r w:rsidRPr="006B11A0"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  <w:t>".fastq.gz</w:t>
                            </w:r>
                            <w:proofErr w:type="gramEnd"/>
                            <w:r w:rsidRPr="006B11A0"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  <w:t>" and places them as one </w:t>
                            </w:r>
                            <w:r w:rsidRPr="006B11A0"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  <w:bdr w:val="none" w:sz="0" w:space="0" w:color="auto" w:frame="1"/>
                              </w:rPr>
                              <w:t>concatenate</w:t>
                            </w:r>
                            <w:r w:rsidRPr="006B11A0">
                              <w:rPr>
                                <w:rFonts w:ascii="Calibri" w:eastAsia="Times New Roman" w:hAnsi="Calibri" w:cs="Calibri"/>
                                <w:color w:val="000000"/>
                                <w:sz w:val="36"/>
                                <w:szCs w:val="36"/>
                              </w:rPr>
                              <w:t>d file into the new directory.</w:t>
                            </w:r>
                          </w:p>
                          <w:p w14:paraId="17251BB5" w14:textId="77777777" w:rsidR="006B11A0" w:rsidRPr="00BE1FAE" w:rsidRDefault="006B11A0" w:rsidP="006B11A0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1350"/>
                              <w:textAlignment w:val="baseline"/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BE1FAE"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bdr w:val="none" w:sz="0" w:space="0" w:color="auto" w:frame="1"/>
                              </w:rPr>
                              <w:t>for /D %d in (barcode*) do (copy /b %d\*.fastq.gz </w:t>
                            </w:r>
                            <w:proofErr w:type="spellStart"/>
                            <w:r w:rsidRPr="00BE1FAE"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bdr w:val="none" w:sz="0" w:space="0" w:color="auto" w:frame="1"/>
                              </w:rPr>
                              <w:t>Concatenated_Fastqs</w:t>
                            </w:r>
                            <w:proofErr w:type="spellEnd"/>
                            <w:r w:rsidRPr="00BE1FAE">
                              <w:rPr>
                                <w:rFonts w:ascii="Consolas" w:eastAsia="Times New Roman" w:hAnsi="Consolas" w:cs="Calibri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bdr w:val="none" w:sz="0" w:space="0" w:color="auto" w:frame="1"/>
                              </w:rPr>
                              <w:t>\%d_concatenated.fastq.gz)</w:t>
                            </w:r>
                          </w:p>
                          <w:p w14:paraId="65B25058" w14:textId="77777777" w:rsidR="00BE1FAE" w:rsidRPr="006B11A0" w:rsidRDefault="00BE1FA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3B39F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9.4pt;margin-top:16.55pt;width:522.25pt;height:357.9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" fillcolor="white [3201]" strokeweight=".5pt">
                <v:textbox>
                  <w:txbxContent>
                    <w:p w14:paraId="2EAB6971" w14:textId="77777777" w:rsidR="006B11A0" w:rsidRPr="00BE1FAE" w:rsidRDefault="006B11A0" w:rsidP="006B11A0">
                      <w:pPr>
                        <w:shd w:val="clear" w:color="auto" w:fill="FFFFFF"/>
                        <w:spacing w:after="0" w:line="240" w:lineRule="auto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</w:pPr>
                      <w:r w:rsidRPr="00BE1FAE"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  <w:t>Here are the commands to perform:</w:t>
                      </w:r>
                    </w:p>
                    <w:p w14:paraId="00F8F0D1" w14:textId="77777777" w:rsidR="006B11A0" w:rsidRPr="006B11A0" w:rsidRDefault="006B11A0" w:rsidP="006B11A0">
                      <w:pPr>
                        <w:pStyle w:val="ListParagraph"/>
                        <w:numPr>
                          <w:ilvl w:val="1"/>
                          <w:numId w:val="12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</w:pPr>
                      <w:r w:rsidRPr="006B11A0"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  <w:t>Move to the directory holding all the barcode folders</w:t>
                      </w:r>
                    </w:p>
                    <w:p w14:paraId="693B3074" w14:textId="77777777" w:rsidR="006B11A0" w:rsidRPr="00BE1FAE" w:rsidRDefault="006B11A0" w:rsidP="006B11A0">
                      <w:pPr>
                        <w:shd w:val="clear" w:color="auto" w:fill="FFFFFF"/>
                        <w:spacing w:before="100" w:beforeAutospacing="1" w:after="100" w:afterAutospacing="1" w:line="240" w:lineRule="auto"/>
                        <w:ind w:left="1350"/>
                        <w:textAlignment w:val="baseline"/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</w:rPr>
                      </w:pPr>
                      <w:r w:rsidRPr="00BE1FAE"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  <w:bdr w:val="none" w:sz="0" w:space="0" w:color="auto" w:frame="1"/>
                        </w:rPr>
                        <w:t>cd Path\To\</w:t>
                      </w:r>
                      <w:proofErr w:type="spellStart"/>
                      <w:r w:rsidRPr="00BE1FAE"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  <w:bdr w:val="none" w:sz="0" w:space="0" w:color="auto" w:frame="1"/>
                        </w:rPr>
                        <w:t>Fastq</w:t>
                      </w:r>
                      <w:proofErr w:type="spellEnd"/>
                      <w:r w:rsidRPr="00BE1FAE"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  <w:bdr w:val="none" w:sz="0" w:space="0" w:color="auto" w:frame="1"/>
                        </w:rPr>
                        <w:t>\Directory</w:t>
                      </w:r>
                    </w:p>
                    <w:p w14:paraId="1EBECAA1" w14:textId="77777777" w:rsidR="006B11A0" w:rsidRPr="006B11A0" w:rsidRDefault="006B11A0" w:rsidP="006B11A0">
                      <w:pPr>
                        <w:pStyle w:val="ListParagraph"/>
                        <w:numPr>
                          <w:ilvl w:val="1"/>
                          <w:numId w:val="12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</w:pPr>
                      <w:r w:rsidRPr="006B11A0"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  <w:t>Make a new directory to hold the </w:t>
                      </w:r>
                      <w:r w:rsidRPr="006B11A0"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  <w:bdr w:val="none" w:sz="0" w:space="0" w:color="auto" w:frame="1"/>
                        </w:rPr>
                        <w:t>concatenate</w:t>
                      </w:r>
                      <w:r w:rsidRPr="006B11A0"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  <w:t>d files</w:t>
                      </w:r>
                    </w:p>
                    <w:p w14:paraId="1870446E" w14:textId="77777777" w:rsidR="006B11A0" w:rsidRPr="00BE1FAE" w:rsidRDefault="006B11A0" w:rsidP="006B11A0">
                      <w:pPr>
                        <w:shd w:val="clear" w:color="auto" w:fill="FFFFFF"/>
                        <w:spacing w:before="100" w:beforeAutospacing="1" w:after="100" w:afterAutospacing="1" w:line="240" w:lineRule="auto"/>
                        <w:ind w:left="1350"/>
                        <w:textAlignment w:val="baseline"/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</w:rPr>
                      </w:pPr>
                      <w:proofErr w:type="spellStart"/>
                      <w:r w:rsidRPr="00BE1FAE"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  <w:bdr w:val="none" w:sz="0" w:space="0" w:color="auto" w:frame="1"/>
                        </w:rPr>
                        <w:t>mkdir</w:t>
                      </w:r>
                      <w:proofErr w:type="spellEnd"/>
                      <w:r w:rsidRPr="00BE1FAE"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  <w:bdr w:val="none" w:sz="0" w:space="0" w:color="auto" w:frame="1"/>
                        </w:rPr>
                        <w:t> </w:t>
                      </w:r>
                      <w:proofErr w:type="spellStart"/>
                      <w:r w:rsidRPr="00BE1FAE"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  <w:bdr w:val="none" w:sz="0" w:space="0" w:color="auto" w:frame="1"/>
                        </w:rPr>
                        <w:t>Concatenated_Fastqs</w:t>
                      </w:r>
                      <w:proofErr w:type="spellEnd"/>
                    </w:p>
                    <w:p w14:paraId="25FDDD72" w14:textId="77777777" w:rsidR="006B11A0" w:rsidRPr="006B11A0" w:rsidRDefault="006B11A0" w:rsidP="006B11A0">
                      <w:pPr>
                        <w:pStyle w:val="ListParagraph"/>
                        <w:numPr>
                          <w:ilvl w:val="1"/>
                          <w:numId w:val="12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</w:pPr>
                      <w:r w:rsidRPr="006B11A0"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  <w:t xml:space="preserve">This next command loops over each directory whose name begins with "barcode", copies all the files in that directory that end with </w:t>
                      </w:r>
                      <w:proofErr w:type="gramStart"/>
                      <w:r w:rsidRPr="006B11A0"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  <w:t>".fastq.gz</w:t>
                      </w:r>
                      <w:proofErr w:type="gramEnd"/>
                      <w:r w:rsidRPr="006B11A0"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  <w:t>" and places them as one </w:t>
                      </w:r>
                      <w:r w:rsidRPr="006B11A0"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  <w:bdr w:val="none" w:sz="0" w:space="0" w:color="auto" w:frame="1"/>
                        </w:rPr>
                        <w:t>concatenate</w:t>
                      </w:r>
                      <w:r w:rsidRPr="006B11A0">
                        <w:rPr>
                          <w:rFonts w:ascii="Calibri" w:eastAsia="Times New Roman" w:hAnsi="Calibri" w:cs="Calibri"/>
                          <w:color w:val="000000"/>
                          <w:sz w:val="36"/>
                          <w:szCs w:val="36"/>
                        </w:rPr>
                        <w:t>d file into the new directory.</w:t>
                      </w:r>
                    </w:p>
                    <w:p w14:paraId="17251BB5" w14:textId="77777777" w:rsidR="006B11A0" w:rsidRPr="00BE1FAE" w:rsidRDefault="006B11A0" w:rsidP="006B11A0">
                      <w:pPr>
                        <w:shd w:val="clear" w:color="auto" w:fill="FFFFFF"/>
                        <w:spacing w:before="100" w:beforeAutospacing="1" w:after="100" w:afterAutospacing="1" w:line="240" w:lineRule="auto"/>
                        <w:ind w:left="1350"/>
                        <w:textAlignment w:val="baseline"/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</w:rPr>
                      </w:pPr>
                      <w:r w:rsidRPr="00BE1FAE"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  <w:bdr w:val="none" w:sz="0" w:space="0" w:color="auto" w:frame="1"/>
                        </w:rPr>
                        <w:t>for /D %d in (barcode*) do (copy /b %d\*.fastq.gz </w:t>
                      </w:r>
                      <w:proofErr w:type="spellStart"/>
                      <w:r w:rsidRPr="00BE1FAE"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  <w:bdr w:val="none" w:sz="0" w:space="0" w:color="auto" w:frame="1"/>
                        </w:rPr>
                        <w:t>Concatenated_Fastqs</w:t>
                      </w:r>
                      <w:proofErr w:type="spellEnd"/>
                      <w:r w:rsidRPr="00BE1FAE">
                        <w:rPr>
                          <w:rFonts w:ascii="Consolas" w:eastAsia="Times New Roman" w:hAnsi="Consolas" w:cs="Calibri"/>
                          <w:b/>
                          <w:bCs/>
                          <w:color w:val="000000"/>
                          <w:sz w:val="32"/>
                          <w:szCs w:val="32"/>
                          <w:bdr w:val="none" w:sz="0" w:space="0" w:color="auto" w:frame="1"/>
                        </w:rPr>
                        <w:t>\%d_concatenated.fastq.gz)</w:t>
                      </w:r>
                    </w:p>
                    <w:p w14:paraId="65B25058" w14:textId="77777777" w:rsidR="00BE1FAE" w:rsidRPr="006B11A0" w:rsidRDefault="00BE1FAE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A1880F3" w14:textId="5E279B23" w:rsidR="00BE1FAE" w:rsidRDefault="00BE1FAE" w:rsidP="007A3699">
      <w:pPr>
        <w:pStyle w:val="NoSpacing"/>
        <w:rPr>
          <w:rFonts w:ascii="Franklin Gothic Book" w:hAnsi="Franklin Gothic Book"/>
          <w:color w:val="404040" w:themeColor="text1" w:themeTint="BF"/>
        </w:rPr>
      </w:pPr>
    </w:p>
    <w:p w14:paraId="4D395F93" w14:textId="5EE092BF" w:rsidR="00BE1FAE" w:rsidRPr="00BE1FAE" w:rsidRDefault="00BE1FAE" w:rsidP="00BE1FAE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t>At any point you can use the "</w:t>
      </w:r>
      <w:proofErr w:type="spellStart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dir</w:t>
      </w:r>
      <w:proofErr w:type="spell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" command to view the contents of the current directory.</w:t>
      </w:r>
    </w:p>
    <w:p w14:paraId="2D146A76" w14:textId="1401CD95" w:rsidR="00BE1FAE" w:rsidRPr="00BE1FAE" w:rsidRDefault="00BE1FAE" w:rsidP="00BE1FAE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</w:p>
    <w:p w14:paraId="03450577" w14:textId="77777777" w:rsidR="00BE1FAE" w:rsidRPr="00BE1FAE" w:rsidRDefault="00BE1FAE" w:rsidP="00BE1FAE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t>Here's an explanation of the above command:</w:t>
      </w:r>
    </w:p>
    <w:p w14:paraId="09EF5C7B" w14:textId="6CD50251" w:rsidR="00BE1FAE" w:rsidRPr="00BE1FAE" w:rsidRDefault="00BE1FAE" w:rsidP="00BE1FAE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lastRenderedPageBreak/>
        <w:t>"for" is the command to start a for loop. A for loop is a command that basically says, "for each element specified, do something"</w:t>
      </w:r>
    </w:p>
    <w:p w14:paraId="3EBBA1A5" w14:textId="77777777" w:rsidR="00BE1FAE" w:rsidRPr="00BE1FAE" w:rsidRDefault="00BE1FAE" w:rsidP="00BE1FAE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Here, the elements are the directories holding the </w:t>
      </w:r>
      <w:proofErr w:type="spellStart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fastq</w:t>
      </w:r>
      <w:proofErr w:type="spell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 files. The "/D" argument tells the for loop we're talking about directories.</w:t>
      </w:r>
    </w:p>
    <w:p w14:paraId="3F3501F0" w14:textId="77777777" w:rsidR="00BE1FAE" w:rsidRPr="00BE1FAE" w:rsidRDefault="00BE1FAE" w:rsidP="00BE1FAE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t>Each directory name will be temporarily assigned to a variable. The name of this variable is "d", but we could have named it something else.</w:t>
      </w:r>
    </w:p>
    <w:p w14:paraId="6F9817EC" w14:textId="77777777" w:rsidR="00BE1FAE" w:rsidRPr="00BE1FAE" w:rsidRDefault="00BE1FAE" w:rsidP="00BE1FAE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t>"</w:t>
      </w:r>
      <w:proofErr w:type="gramStart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in</w:t>
      </w:r>
      <w:proofErr w:type="gram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 (barcode*)" means to use the directories with names that start with "barcode" followed by anything else.</w:t>
      </w:r>
    </w:p>
    <w:p w14:paraId="38DA9A5E" w14:textId="77777777" w:rsidR="00BE1FAE" w:rsidRPr="00BE1FAE" w:rsidRDefault="00BE1FAE" w:rsidP="00BE1FAE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t>"do" the following command to each of the elements</w:t>
      </w:r>
    </w:p>
    <w:p w14:paraId="3560D5B3" w14:textId="77777777" w:rsidR="00BE1FAE" w:rsidRPr="00BE1FAE" w:rsidRDefault="00BE1FAE" w:rsidP="00BE1FAE">
      <w:pPr>
        <w:numPr>
          <w:ilvl w:val="0"/>
          <w:numId w:val="1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"copy" has the format "copy infile1 infile2 infile3 ... </w:t>
      </w:r>
      <w:proofErr w:type="spellStart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outfile</w:t>
      </w:r>
      <w:proofErr w:type="spell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", which will copy </w:t>
      </w:r>
      <w:proofErr w:type="gramStart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all of</w:t>
      </w:r>
      <w:proofErr w:type="gram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 the </w:t>
      </w:r>
      <w:proofErr w:type="spellStart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infiles</w:t>
      </w:r>
      <w:proofErr w:type="spell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 </w:t>
      </w:r>
      <w:r w:rsidRPr="00BE1FAE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</w:rPr>
        <w:t>concatenate</w:t>
      </w:r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d together into one </w:t>
      </w:r>
      <w:proofErr w:type="spellStart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outfile</w:t>
      </w:r>
      <w:proofErr w:type="spell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.</w:t>
      </w:r>
    </w:p>
    <w:p w14:paraId="5EF30DCA" w14:textId="77777777" w:rsidR="00BE1FAE" w:rsidRPr="00BE1FAE" w:rsidRDefault="00BE1FAE" w:rsidP="00BE1FAE">
      <w:pPr>
        <w:numPr>
          <w:ilvl w:val="1"/>
          <w:numId w:val="1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Our </w:t>
      </w:r>
      <w:proofErr w:type="spellStart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infiles</w:t>
      </w:r>
      <w:proofErr w:type="spell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 are "</w:t>
      </w:r>
      <w:r w:rsidRPr="00BE1FAE">
        <w:rPr>
          <w:rFonts w:ascii="Consolas" w:eastAsia="Times New Roman" w:hAnsi="Consolas" w:cs="Calibri"/>
          <w:color w:val="000000"/>
          <w:sz w:val="24"/>
          <w:szCs w:val="24"/>
          <w:bdr w:val="none" w:sz="0" w:space="0" w:color="auto" w:frame="1"/>
        </w:rPr>
        <w:t>%d\*.fastq.gz</w:t>
      </w:r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" which means all the files that end with </w:t>
      </w:r>
      <w:proofErr w:type="gramStart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".fastq.gz</w:t>
      </w:r>
      <w:proofErr w:type="gram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" that are in the %d directory (that is, the directory name currently held in the variable d).</w:t>
      </w:r>
    </w:p>
    <w:p w14:paraId="2D64EF73" w14:textId="77777777" w:rsidR="00BE1FAE" w:rsidRPr="00BE1FAE" w:rsidRDefault="00BE1FAE" w:rsidP="00BE1FAE">
      <w:pPr>
        <w:numPr>
          <w:ilvl w:val="1"/>
          <w:numId w:val="1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Out </w:t>
      </w:r>
      <w:proofErr w:type="spellStart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>outfile</w:t>
      </w:r>
      <w:proofErr w:type="spell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 is "</w:t>
      </w:r>
      <w:proofErr w:type="spellStart"/>
      <w:r w:rsidRPr="00BE1FAE">
        <w:rPr>
          <w:rFonts w:ascii="Consolas" w:eastAsia="Times New Roman" w:hAnsi="Consolas" w:cs="Calibri"/>
          <w:color w:val="000000"/>
          <w:sz w:val="24"/>
          <w:szCs w:val="24"/>
          <w:bdr w:val="none" w:sz="0" w:space="0" w:color="auto" w:frame="1"/>
        </w:rPr>
        <w:t>Concatenated_Fastqs</w:t>
      </w:r>
      <w:proofErr w:type="spellEnd"/>
      <w:r w:rsidRPr="00BE1FAE">
        <w:rPr>
          <w:rFonts w:ascii="Consolas" w:eastAsia="Times New Roman" w:hAnsi="Consolas" w:cs="Calibri"/>
          <w:color w:val="000000"/>
          <w:sz w:val="24"/>
          <w:szCs w:val="24"/>
          <w:bdr w:val="none" w:sz="0" w:space="0" w:color="auto" w:frame="1"/>
        </w:rPr>
        <w:t>\%d_concatenated.fastq.gz</w:t>
      </w:r>
      <w:r w:rsidRPr="00BE1FAE">
        <w:rPr>
          <w:rFonts w:ascii="Calibri" w:eastAsia="Times New Roman" w:hAnsi="Calibri" w:cs="Calibri"/>
          <w:color w:val="000000"/>
          <w:sz w:val="28"/>
          <w:szCs w:val="28"/>
        </w:rPr>
        <w:t>" which saves the output to a new file in the </w:t>
      </w:r>
      <w:proofErr w:type="spellStart"/>
      <w:r w:rsidRPr="00BE1FAE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</w:rPr>
        <w:t>Concatenate</w:t>
      </w:r>
      <w:r w:rsidRPr="00BE1FAE">
        <w:rPr>
          <w:rFonts w:ascii="Calibri" w:eastAsia="Times New Roman" w:hAnsi="Calibri" w:cs="Calibri"/>
          <w:color w:val="000000"/>
          <w:sz w:val="28"/>
          <w:szCs w:val="28"/>
        </w:rPr>
        <w:t>d_Fastqs</w:t>
      </w:r>
      <w:proofErr w:type="spellEnd"/>
      <w:r w:rsidRPr="00BE1FAE">
        <w:rPr>
          <w:rFonts w:ascii="Calibri" w:eastAsia="Times New Roman" w:hAnsi="Calibri" w:cs="Calibri"/>
          <w:color w:val="000000"/>
          <w:sz w:val="28"/>
          <w:szCs w:val="28"/>
        </w:rPr>
        <w:t xml:space="preserve"> directory with a name based on the name held in %d.</w:t>
      </w:r>
    </w:p>
    <w:p w14:paraId="1442EC4A" w14:textId="77777777" w:rsidR="00BE1FAE" w:rsidRPr="00BE1FAE" w:rsidRDefault="00BE1FAE" w:rsidP="00BE1FAE">
      <w:pPr>
        <w:numPr>
          <w:ilvl w:val="1"/>
          <w:numId w:val="11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</w:rPr>
      </w:pPr>
      <w:r w:rsidRPr="00BE1FAE">
        <w:rPr>
          <w:rFonts w:ascii="Calibri" w:eastAsia="Times New Roman" w:hAnsi="Calibri" w:cs="Calibri"/>
          <w:color w:val="000000"/>
          <w:sz w:val="28"/>
          <w:szCs w:val="28"/>
        </w:rPr>
        <w:t>The "/b" argument means to copy the files as a string of bytes (rather than as a string of characters) I think.</w:t>
      </w:r>
    </w:p>
    <w:p w14:paraId="7DAC3D02" w14:textId="065FAF6F" w:rsidR="00BE1FAE" w:rsidRDefault="003916FA" w:rsidP="007A3699">
      <w:pPr>
        <w:pStyle w:val="NoSpacing"/>
        <w:rPr>
          <w:rFonts w:ascii="Franklin Gothic Book" w:hAnsi="Franklin Gothic Book"/>
          <w:color w:val="404040" w:themeColor="text1" w:themeTint="BF"/>
        </w:rPr>
      </w:pPr>
      <w:r>
        <w:rPr>
          <w:noProof/>
        </w:rPr>
        <w:drawing>
          <wp:inline distT="0" distB="0" distL="0" distR="0" wp14:anchorId="19F52B27" wp14:editId="1E61E46B">
            <wp:extent cx="6400800" cy="3444240"/>
            <wp:effectExtent l="0" t="0" r="0" b="381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4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E1FAE" w:rsidSect="00C95179">
      <w:pgSz w:w="12240" w:h="15840"/>
      <w:pgMar w:top="1080" w:right="1080" w:bottom="63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457EB" w14:textId="77777777" w:rsidR="002831C1" w:rsidRDefault="002831C1" w:rsidP="00381568">
      <w:pPr>
        <w:spacing w:after="0" w:line="240" w:lineRule="auto"/>
      </w:pPr>
      <w:r>
        <w:separator/>
      </w:r>
    </w:p>
  </w:endnote>
  <w:endnote w:type="continuationSeparator" w:id="0">
    <w:p w14:paraId="1E1EFC92" w14:textId="77777777" w:rsidR="002831C1" w:rsidRDefault="002831C1" w:rsidP="00381568">
      <w:pPr>
        <w:spacing w:after="0" w:line="240" w:lineRule="auto"/>
      </w:pPr>
      <w:r>
        <w:continuationSeparator/>
      </w:r>
    </w:p>
  </w:endnote>
  <w:endnote w:type="continuationNotice" w:id="1">
    <w:p w14:paraId="24E56429" w14:textId="77777777" w:rsidR="002831C1" w:rsidRDefault="002831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55D3E" w14:textId="77777777" w:rsidR="002831C1" w:rsidRDefault="002831C1" w:rsidP="00381568">
      <w:pPr>
        <w:spacing w:after="0" w:line="240" w:lineRule="auto"/>
      </w:pPr>
      <w:r>
        <w:separator/>
      </w:r>
    </w:p>
  </w:footnote>
  <w:footnote w:type="continuationSeparator" w:id="0">
    <w:p w14:paraId="50B70403" w14:textId="77777777" w:rsidR="002831C1" w:rsidRDefault="002831C1" w:rsidP="00381568">
      <w:pPr>
        <w:spacing w:after="0" w:line="240" w:lineRule="auto"/>
      </w:pPr>
      <w:r>
        <w:continuationSeparator/>
      </w:r>
    </w:p>
  </w:footnote>
  <w:footnote w:type="continuationNotice" w:id="1">
    <w:p w14:paraId="609A4BA6" w14:textId="77777777" w:rsidR="002831C1" w:rsidRDefault="002831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763C6"/>
    <w:multiLevelType w:val="hybridMultilevel"/>
    <w:tmpl w:val="30DE3D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505CF8"/>
    <w:multiLevelType w:val="hybridMultilevel"/>
    <w:tmpl w:val="C42C7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37DF8"/>
    <w:multiLevelType w:val="hybridMultilevel"/>
    <w:tmpl w:val="F3E67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54F3B"/>
    <w:multiLevelType w:val="hybridMultilevel"/>
    <w:tmpl w:val="B74666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C170D4"/>
    <w:multiLevelType w:val="multilevel"/>
    <w:tmpl w:val="1B76FC0C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Calibri" w:eastAsia="Times New Roman" w:hAnsi="Calibri" w:cs="Calibri"/>
        <w:sz w:val="20"/>
      </w:rPr>
    </w:lvl>
    <w:lvl w:ilvl="1"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630CC5"/>
    <w:multiLevelType w:val="hybridMultilevel"/>
    <w:tmpl w:val="282A5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E541C"/>
    <w:multiLevelType w:val="hybridMultilevel"/>
    <w:tmpl w:val="0A2EC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A5E68"/>
    <w:multiLevelType w:val="hybridMultilevel"/>
    <w:tmpl w:val="0B5A00E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CB702CD"/>
    <w:multiLevelType w:val="multilevel"/>
    <w:tmpl w:val="EDAEBFB0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Calibri" w:eastAsia="Times New Roman" w:hAnsi="Calibri" w:cs="Calibri"/>
        <w:sz w:val="20"/>
      </w:rPr>
    </w:lvl>
    <w:lvl w:ilvl="1">
      <w:start w:val="1"/>
      <w:numFmt w:val="decimal"/>
      <w:lvlText w:val="%2."/>
      <w:lvlJc w:val="left"/>
      <w:pPr>
        <w:ind w:left="1350" w:hanging="360"/>
      </w:pPr>
    </w:lvl>
    <w:lvl w:ilvl="2" w:tentative="1"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3B5DBF"/>
    <w:multiLevelType w:val="hybridMultilevel"/>
    <w:tmpl w:val="69402CF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2F78DA"/>
    <w:multiLevelType w:val="hybridMultilevel"/>
    <w:tmpl w:val="9970F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9806F5"/>
    <w:multiLevelType w:val="multilevel"/>
    <w:tmpl w:val="181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2450307">
    <w:abstractNumId w:val="10"/>
  </w:num>
  <w:num w:numId="2" w16cid:durableId="487943925">
    <w:abstractNumId w:val="7"/>
  </w:num>
  <w:num w:numId="3" w16cid:durableId="1652098169">
    <w:abstractNumId w:val="1"/>
  </w:num>
  <w:num w:numId="4" w16cid:durableId="1783957448">
    <w:abstractNumId w:val="0"/>
  </w:num>
  <w:num w:numId="5" w16cid:durableId="1014068261">
    <w:abstractNumId w:val="9"/>
  </w:num>
  <w:num w:numId="6" w16cid:durableId="87239180">
    <w:abstractNumId w:val="5"/>
  </w:num>
  <w:num w:numId="7" w16cid:durableId="1390493505">
    <w:abstractNumId w:val="2"/>
  </w:num>
  <w:num w:numId="8" w16cid:durableId="413743418">
    <w:abstractNumId w:val="6"/>
  </w:num>
  <w:num w:numId="9" w16cid:durableId="328943845">
    <w:abstractNumId w:val="3"/>
  </w:num>
  <w:num w:numId="10" w16cid:durableId="526405786">
    <w:abstractNumId w:val="4"/>
  </w:num>
  <w:num w:numId="11" w16cid:durableId="1522206118">
    <w:abstractNumId w:val="11"/>
  </w:num>
  <w:num w:numId="12" w16cid:durableId="498884176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sLQ0sTA0NTYysDBQ0lEKTi0uzszPAykwNqgFAOSHeYctAAAA"/>
  </w:docVars>
  <w:rsids>
    <w:rsidRoot w:val="000D66A1"/>
    <w:rsid w:val="00002960"/>
    <w:rsid w:val="000103F4"/>
    <w:rsid w:val="00011F2F"/>
    <w:rsid w:val="00016159"/>
    <w:rsid w:val="00016C5F"/>
    <w:rsid w:val="00017D69"/>
    <w:rsid w:val="000242B9"/>
    <w:rsid w:val="000253F1"/>
    <w:rsid w:val="0003286A"/>
    <w:rsid w:val="00034E0F"/>
    <w:rsid w:val="00044A7E"/>
    <w:rsid w:val="00075BB0"/>
    <w:rsid w:val="000849E9"/>
    <w:rsid w:val="0009031B"/>
    <w:rsid w:val="000A7F10"/>
    <w:rsid w:val="000B430F"/>
    <w:rsid w:val="000B5729"/>
    <w:rsid w:val="000D66A1"/>
    <w:rsid w:val="000E42B9"/>
    <w:rsid w:val="001008C3"/>
    <w:rsid w:val="00101972"/>
    <w:rsid w:val="00107172"/>
    <w:rsid w:val="00110461"/>
    <w:rsid w:val="001137BF"/>
    <w:rsid w:val="001210D2"/>
    <w:rsid w:val="00134020"/>
    <w:rsid w:val="00134ADD"/>
    <w:rsid w:val="0013767B"/>
    <w:rsid w:val="001528D1"/>
    <w:rsid w:val="00154124"/>
    <w:rsid w:val="00155DB5"/>
    <w:rsid w:val="001578B2"/>
    <w:rsid w:val="00162021"/>
    <w:rsid w:val="001716E6"/>
    <w:rsid w:val="00182145"/>
    <w:rsid w:val="001A06C9"/>
    <w:rsid w:val="001A228D"/>
    <w:rsid w:val="001A5431"/>
    <w:rsid w:val="001B4FF0"/>
    <w:rsid w:val="001B6B60"/>
    <w:rsid w:val="001B7E35"/>
    <w:rsid w:val="001E4E68"/>
    <w:rsid w:val="001E5988"/>
    <w:rsid w:val="001F5249"/>
    <w:rsid w:val="001F6DD4"/>
    <w:rsid w:val="00200796"/>
    <w:rsid w:val="002106A7"/>
    <w:rsid w:val="00213AE4"/>
    <w:rsid w:val="00222E86"/>
    <w:rsid w:val="0023226B"/>
    <w:rsid w:val="00241906"/>
    <w:rsid w:val="00256B47"/>
    <w:rsid w:val="00263917"/>
    <w:rsid w:val="00271E3D"/>
    <w:rsid w:val="002831C1"/>
    <w:rsid w:val="0028480E"/>
    <w:rsid w:val="00292B7A"/>
    <w:rsid w:val="002B2ACD"/>
    <w:rsid w:val="002B67D7"/>
    <w:rsid w:val="002C1B69"/>
    <w:rsid w:val="002C63DA"/>
    <w:rsid w:val="002D005F"/>
    <w:rsid w:val="002D0288"/>
    <w:rsid w:val="002D5657"/>
    <w:rsid w:val="002F13C3"/>
    <w:rsid w:val="002F5F22"/>
    <w:rsid w:val="0030431C"/>
    <w:rsid w:val="00310350"/>
    <w:rsid w:val="00325C2D"/>
    <w:rsid w:val="00330159"/>
    <w:rsid w:val="003452D3"/>
    <w:rsid w:val="00347BB7"/>
    <w:rsid w:val="003562A8"/>
    <w:rsid w:val="00360707"/>
    <w:rsid w:val="00360740"/>
    <w:rsid w:val="0036320F"/>
    <w:rsid w:val="00363C70"/>
    <w:rsid w:val="00370607"/>
    <w:rsid w:val="003738FB"/>
    <w:rsid w:val="00376A86"/>
    <w:rsid w:val="00381568"/>
    <w:rsid w:val="00382213"/>
    <w:rsid w:val="0039080D"/>
    <w:rsid w:val="003916FA"/>
    <w:rsid w:val="003974C1"/>
    <w:rsid w:val="003A0938"/>
    <w:rsid w:val="003B555E"/>
    <w:rsid w:val="003C0CB9"/>
    <w:rsid w:val="003C6336"/>
    <w:rsid w:val="003D44AE"/>
    <w:rsid w:val="003D4632"/>
    <w:rsid w:val="003D6040"/>
    <w:rsid w:val="003E3DC2"/>
    <w:rsid w:val="003E3F10"/>
    <w:rsid w:val="003E5DE2"/>
    <w:rsid w:val="003F69A9"/>
    <w:rsid w:val="00414593"/>
    <w:rsid w:val="00414EAC"/>
    <w:rsid w:val="0041674D"/>
    <w:rsid w:val="00425FC9"/>
    <w:rsid w:val="00434C7A"/>
    <w:rsid w:val="00435B3B"/>
    <w:rsid w:val="00444207"/>
    <w:rsid w:val="004535C7"/>
    <w:rsid w:val="00472D92"/>
    <w:rsid w:val="004754BB"/>
    <w:rsid w:val="004776B6"/>
    <w:rsid w:val="00483503"/>
    <w:rsid w:val="004A561A"/>
    <w:rsid w:val="004B2101"/>
    <w:rsid w:val="004B3583"/>
    <w:rsid w:val="004C487B"/>
    <w:rsid w:val="004D1B6B"/>
    <w:rsid w:val="004D4119"/>
    <w:rsid w:val="004D702B"/>
    <w:rsid w:val="004E0329"/>
    <w:rsid w:val="004E72E5"/>
    <w:rsid w:val="004F0287"/>
    <w:rsid w:val="004F5410"/>
    <w:rsid w:val="00501A31"/>
    <w:rsid w:val="00505582"/>
    <w:rsid w:val="00511F05"/>
    <w:rsid w:val="00530A24"/>
    <w:rsid w:val="005347ED"/>
    <w:rsid w:val="0053551C"/>
    <w:rsid w:val="00535EDE"/>
    <w:rsid w:val="00545B45"/>
    <w:rsid w:val="00554F57"/>
    <w:rsid w:val="005611FC"/>
    <w:rsid w:val="005615E9"/>
    <w:rsid w:val="005627AE"/>
    <w:rsid w:val="00572E97"/>
    <w:rsid w:val="005754A6"/>
    <w:rsid w:val="00581499"/>
    <w:rsid w:val="0058256F"/>
    <w:rsid w:val="00592ADB"/>
    <w:rsid w:val="00594B9C"/>
    <w:rsid w:val="005A1E8B"/>
    <w:rsid w:val="005B1BDF"/>
    <w:rsid w:val="005B43F9"/>
    <w:rsid w:val="005C5803"/>
    <w:rsid w:val="005D54E2"/>
    <w:rsid w:val="005F2879"/>
    <w:rsid w:val="005F43C4"/>
    <w:rsid w:val="005F4E17"/>
    <w:rsid w:val="005F4E91"/>
    <w:rsid w:val="00614624"/>
    <w:rsid w:val="00634009"/>
    <w:rsid w:val="00635B3D"/>
    <w:rsid w:val="00636A7E"/>
    <w:rsid w:val="00641D04"/>
    <w:rsid w:val="00644FB5"/>
    <w:rsid w:val="00650870"/>
    <w:rsid w:val="00651214"/>
    <w:rsid w:val="00651695"/>
    <w:rsid w:val="00661DFD"/>
    <w:rsid w:val="00662033"/>
    <w:rsid w:val="006625AB"/>
    <w:rsid w:val="006630B6"/>
    <w:rsid w:val="006676F5"/>
    <w:rsid w:val="00672A07"/>
    <w:rsid w:val="006801AB"/>
    <w:rsid w:val="006B11A0"/>
    <w:rsid w:val="006C512D"/>
    <w:rsid w:val="006D580D"/>
    <w:rsid w:val="006E4026"/>
    <w:rsid w:val="006F227C"/>
    <w:rsid w:val="006F2EEA"/>
    <w:rsid w:val="006F3261"/>
    <w:rsid w:val="006F4A53"/>
    <w:rsid w:val="006F531A"/>
    <w:rsid w:val="006F6C1A"/>
    <w:rsid w:val="007107B4"/>
    <w:rsid w:val="007135A7"/>
    <w:rsid w:val="00715188"/>
    <w:rsid w:val="007160C8"/>
    <w:rsid w:val="007172CD"/>
    <w:rsid w:val="007263F1"/>
    <w:rsid w:val="00731941"/>
    <w:rsid w:val="00731CBA"/>
    <w:rsid w:val="00733692"/>
    <w:rsid w:val="00740163"/>
    <w:rsid w:val="00742F18"/>
    <w:rsid w:val="00745859"/>
    <w:rsid w:val="007464B3"/>
    <w:rsid w:val="00754FB5"/>
    <w:rsid w:val="00755251"/>
    <w:rsid w:val="00764169"/>
    <w:rsid w:val="00770A6E"/>
    <w:rsid w:val="0077116C"/>
    <w:rsid w:val="00772BB8"/>
    <w:rsid w:val="00775B16"/>
    <w:rsid w:val="0077623A"/>
    <w:rsid w:val="007811FD"/>
    <w:rsid w:val="00785F33"/>
    <w:rsid w:val="0078603F"/>
    <w:rsid w:val="00793DB0"/>
    <w:rsid w:val="007A09D3"/>
    <w:rsid w:val="007A3699"/>
    <w:rsid w:val="007A4BD8"/>
    <w:rsid w:val="007B3A5A"/>
    <w:rsid w:val="007C74D1"/>
    <w:rsid w:val="007F52FF"/>
    <w:rsid w:val="007F7E3D"/>
    <w:rsid w:val="008113C7"/>
    <w:rsid w:val="00811520"/>
    <w:rsid w:val="00812269"/>
    <w:rsid w:val="00815283"/>
    <w:rsid w:val="008202E4"/>
    <w:rsid w:val="008209C2"/>
    <w:rsid w:val="008212C8"/>
    <w:rsid w:val="00830004"/>
    <w:rsid w:val="00842F72"/>
    <w:rsid w:val="00847F3A"/>
    <w:rsid w:val="00854455"/>
    <w:rsid w:val="008676A3"/>
    <w:rsid w:val="0088763B"/>
    <w:rsid w:val="00890190"/>
    <w:rsid w:val="008955BD"/>
    <w:rsid w:val="00896BEE"/>
    <w:rsid w:val="008A71BA"/>
    <w:rsid w:val="008B1CB8"/>
    <w:rsid w:val="008D59E1"/>
    <w:rsid w:val="008E4529"/>
    <w:rsid w:val="008F0EBC"/>
    <w:rsid w:val="008F10F9"/>
    <w:rsid w:val="00906B46"/>
    <w:rsid w:val="00925629"/>
    <w:rsid w:val="009278DA"/>
    <w:rsid w:val="009362A2"/>
    <w:rsid w:val="00946DD2"/>
    <w:rsid w:val="009532FE"/>
    <w:rsid w:val="0095439E"/>
    <w:rsid w:val="00956E74"/>
    <w:rsid w:val="00961282"/>
    <w:rsid w:val="009626D5"/>
    <w:rsid w:val="00963007"/>
    <w:rsid w:val="00971AFF"/>
    <w:rsid w:val="009803C1"/>
    <w:rsid w:val="00981B09"/>
    <w:rsid w:val="00982B24"/>
    <w:rsid w:val="00985A47"/>
    <w:rsid w:val="009A5BAB"/>
    <w:rsid w:val="009A5E26"/>
    <w:rsid w:val="009A6B8B"/>
    <w:rsid w:val="009B1AC2"/>
    <w:rsid w:val="009B587C"/>
    <w:rsid w:val="009B70DB"/>
    <w:rsid w:val="009C41D3"/>
    <w:rsid w:val="009C5523"/>
    <w:rsid w:val="009C5722"/>
    <w:rsid w:val="009D251D"/>
    <w:rsid w:val="009D2C06"/>
    <w:rsid w:val="009D6A65"/>
    <w:rsid w:val="009E3E37"/>
    <w:rsid w:val="009E6B1D"/>
    <w:rsid w:val="009F0591"/>
    <w:rsid w:val="009F44AC"/>
    <w:rsid w:val="009F473C"/>
    <w:rsid w:val="00A00509"/>
    <w:rsid w:val="00A1172A"/>
    <w:rsid w:val="00A12041"/>
    <w:rsid w:val="00A156A3"/>
    <w:rsid w:val="00A161D1"/>
    <w:rsid w:val="00A262EB"/>
    <w:rsid w:val="00A35B36"/>
    <w:rsid w:val="00A45E87"/>
    <w:rsid w:val="00A47F2A"/>
    <w:rsid w:val="00A54411"/>
    <w:rsid w:val="00A56532"/>
    <w:rsid w:val="00A60712"/>
    <w:rsid w:val="00A627A2"/>
    <w:rsid w:val="00A73FB7"/>
    <w:rsid w:val="00A7482D"/>
    <w:rsid w:val="00A74F79"/>
    <w:rsid w:val="00A85EFE"/>
    <w:rsid w:val="00A87BD2"/>
    <w:rsid w:val="00A90C10"/>
    <w:rsid w:val="00A93F83"/>
    <w:rsid w:val="00A942B0"/>
    <w:rsid w:val="00AA2B3F"/>
    <w:rsid w:val="00AA521A"/>
    <w:rsid w:val="00AA5562"/>
    <w:rsid w:val="00AB0EA5"/>
    <w:rsid w:val="00AB28AC"/>
    <w:rsid w:val="00AB6261"/>
    <w:rsid w:val="00AB757B"/>
    <w:rsid w:val="00AD434F"/>
    <w:rsid w:val="00AD7ED1"/>
    <w:rsid w:val="00AE0AEB"/>
    <w:rsid w:val="00AE1C5B"/>
    <w:rsid w:val="00AE5969"/>
    <w:rsid w:val="00AE6913"/>
    <w:rsid w:val="00B34541"/>
    <w:rsid w:val="00B404EB"/>
    <w:rsid w:val="00B51A2C"/>
    <w:rsid w:val="00B65A9D"/>
    <w:rsid w:val="00B67C3C"/>
    <w:rsid w:val="00B73FA8"/>
    <w:rsid w:val="00B80780"/>
    <w:rsid w:val="00B84985"/>
    <w:rsid w:val="00B921F9"/>
    <w:rsid w:val="00B9410A"/>
    <w:rsid w:val="00B94676"/>
    <w:rsid w:val="00B96460"/>
    <w:rsid w:val="00BA0DEE"/>
    <w:rsid w:val="00BA6B3C"/>
    <w:rsid w:val="00BA7A67"/>
    <w:rsid w:val="00BC05CC"/>
    <w:rsid w:val="00BC12BE"/>
    <w:rsid w:val="00BD4766"/>
    <w:rsid w:val="00BE1FAE"/>
    <w:rsid w:val="00BE5995"/>
    <w:rsid w:val="00BE78E5"/>
    <w:rsid w:val="00BF16B1"/>
    <w:rsid w:val="00BF4931"/>
    <w:rsid w:val="00BF75BB"/>
    <w:rsid w:val="00C056C2"/>
    <w:rsid w:val="00C102DF"/>
    <w:rsid w:val="00C103B3"/>
    <w:rsid w:val="00C13AA7"/>
    <w:rsid w:val="00C16A03"/>
    <w:rsid w:val="00C16B71"/>
    <w:rsid w:val="00C23001"/>
    <w:rsid w:val="00C32AA2"/>
    <w:rsid w:val="00C34DFA"/>
    <w:rsid w:val="00C3651B"/>
    <w:rsid w:val="00C543DC"/>
    <w:rsid w:val="00C6617E"/>
    <w:rsid w:val="00C70145"/>
    <w:rsid w:val="00C7030D"/>
    <w:rsid w:val="00C84D80"/>
    <w:rsid w:val="00C85A90"/>
    <w:rsid w:val="00C85D25"/>
    <w:rsid w:val="00C86AB6"/>
    <w:rsid w:val="00C95179"/>
    <w:rsid w:val="00CA39D6"/>
    <w:rsid w:val="00CA5D71"/>
    <w:rsid w:val="00CC745D"/>
    <w:rsid w:val="00CE5174"/>
    <w:rsid w:val="00CF3195"/>
    <w:rsid w:val="00CF4471"/>
    <w:rsid w:val="00D00FC8"/>
    <w:rsid w:val="00D01040"/>
    <w:rsid w:val="00D03288"/>
    <w:rsid w:val="00D167F6"/>
    <w:rsid w:val="00D2751F"/>
    <w:rsid w:val="00D31150"/>
    <w:rsid w:val="00D31385"/>
    <w:rsid w:val="00D56DE4"/>
    <w:rsid w:val="00D630F7"/>
    <w:rsid w:val="00D7032D"/>
    <w:rsid w:val="00D7728B"/>
    <w:rsid w:val="00D850B8"/>
    <w:rsid w:val="00D9367B"/>
    <w:rsid w:val="00D96C95"/>
    <w:rsid w:val="00D97898"/>
    <w:rsid w:val="00DA5400"/>
    <w:rsid w:val="00DB610B"/>
    <w:rsid w:val="00DE00A7"/>
    <w:rsid w:val="00DE20F5"/>
    <w:rsid w:val="00DE3FA3"/>
    <w:rsid w:val="00DE473E"/>
    <w:rsid w:val="00E001E0"/>
    <w:rsid w:val="00E06B81"/>
    <w:rsid w:val="00E2010D"/>
    <w:rsid w:val="00E21A2A"/>
    <w:rsid w:val="00E224DD"/>
    <w:rsid w:val="00E23287"/>
    <w:rsid w:val="00E30355"/>
    <w:rsid w:val="00E44308"/>
    <w:rsid w:val="00E548C6"/>
    <w:rsid w:val="00E56668"/>
    <w:rsid w:val="00E56D80"/>
    <w:rsid w:val="00E60E5B"/>
    <w:rsid w:val="00E6443C"/>
    <w:rsid w:val="00E74892"/>
    <w:rsid w:val="00E75257"/>
    <w:rsid w:val="00E75815"/>
    <w:rsid w:val="00E77B46"/>
    <w:rsid w:val="00E800AB"/>
    <w:rsid w:val="00E82BF0"/>
    <w:rsid w:val="00E87C3D"/>
    <w:rsid w:val="00E90202"/>
    <w:rsid w:val="00E94F6A"/>
    <w:rsid w:val="00EB1C7C"/>
    <w:rsid w:val="00EB5484"/>
    <w:rsid w:val="00EB5E44"/>
    <w:rsid w:val="00EB6A04"/>
    <w:rsid w:val="00EC1A5A"/>
    <w:rsid w:val="00EC1C1A"/>
    <w:rsid w:val="00EC4766"/>
    <w:rsid w:val="00EC479F"/>
    <w:rsid w:val="00EC5BED"/>
    <w:rsid w:val="00ED1AF2"/>
    <w:rsid w:val="00ED419E"/>
    <w:rsid w:val="00ED7289"/>
    <w:rsid w:val="00EF5377"/>
    <w:rsid w:val="00EF70D4"/>
    <w:rsid w:val="00F04C96"/>
    <w:rsid w:val="00F140F8"/>
    <w:rsid w:val="00F20AB0"/>
    <w:rsid w:val="00F35639"/>
    <w:rsid w:val="00F54D67"/>
    <w:rsid w:val="00F5566B"/>
    <w:rsid w:val="00F557BC"/>
    <w:rsid w:val="00F57E3F"/>
    <w:rsid w:val="00F61A87"/>
    <w:rsid w:val="00F62D64"/>
    <w:rsid w:val="00F72806"/>
    <w:rsid w:val="00F931C3"/>
    <w:rsid w:val="00FA292D"/>
    <w:rsid w:val="00FA4C1C"/>
    <w:rsid w:val="00FA4EA7"/>
    <w:rsid w:val="00FB0CAB"/>
    <w:rsid w:val="00FB2768"/>
    <w:rsid w:val="00FB2ACF"/>
    <w:rsid w:val="00FC1239"/>
    <w:rsid w:val="00FC3DA3"/>
    <w:rsid w:val="00FC4DD8"/>
    <w:rsid w:val="00FC61DF"/>
    <w:rsid w:val="00FC75CE"/>
    <w:rsid w:val="00FE477F"/>
    <w:rsid w:val="00FF20C0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F20E90"/>
  <w15:docId w15:val="{D3BC8DDF-59D3-470F-A5E1-40DCD9C35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C61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0DE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0D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D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11F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1F2F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011F2F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11F2F"/>
    <w:rPr>
      <w:rFonts w:ascii="Calibri" w:hAnsi="Calibri" w:cs="Consolas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5814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14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14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4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49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81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568"/>
  </w:style>
  <w:style w:type="paragraph" w:styleId="Footer">
    <w:name w:val="footer"/>
    <w:basedOn w:val="Normal"/>
    <w:link w:val="FooterChar"/>
    <w:uiPriority w:val="99"/>
    <w:unhideWhenUsed/>
    <w:rsid w:val="00381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568"/>
  </w:style>
  <w:style w:type="character" w:styleId="Hyperlink">
    <w:name w:val="Hyperlink"/>
    <w:basedOn w:val="DefaultParagraphFont"/>
    <w:uiPriority w:val="99"/>
    <w:unhideWhenUsed/>
    <w:rsid w:val="005C5803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B946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94676"/>
  </w:style>
  <w:style w:type="character" w:customStyle="1" w:styleId="eop">
    <w:name w:val="eop"/>
    <w:basedOn w:val="DefaultParagraphFont"/>
    <w:rsid w:val="00B94676"/>
  </w:style>
  <w:style w:type="character" w:styleId="FollowedHyperlink">
    <w:name w:val="FollowedHyperlink"/>
    <w:basedOn w:val="DefaultParagraphFont"/>
    <w:uiPriority w:val="99"/>
    <w:semiHidden/>
    <w:unhideWhenUsed/>
    <w:rsid w:val="00530A24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E23287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C61D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rkec4ztpmjl">
    <w:name w:val="markec4ztpmjl"/>
    <w:basedOn w:val="DefaultParagraphFont"/>
    <w:rsid w:val="00BE1F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5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9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153E15BBA51E4F9C86AECC4982C2E3" ma:contentTypeVersion="4" ma:contentTypeDescription="Create a new document." ma:contentTypeScope="" ma:versionID="f3159712c8d4d3e2906a469dc23fa536">
  <xsd:schema xmlns:xsd="http://www.w3.org/2001/XMLSchema" xmlns:xs="http://www.w3.org/2001/XMLSchema" xmlns:p="http://schemas.microsoft.com/office/2006/metadata/properties" xmlns:ns1="http://schemas.microsoft.com/sharepoint/v3" xmlns:ns2="91b7f8f3-4c59-4d49-b483-0fa5f1c9fc9e" targetNamespace="http://schemas.microsoft.com/office/2006/metadata/properties" ma:root="true" ma:fieldsID="aa0a91aad19d8f00a20270a3b11d253e" ns1:_="" ns2:_="">
    <xsd:import namespace="http://schemas.microsoft.com/sharepoint/v3"/>
    <xsd:import namespace="91b7f8f3-4c59-4d49-b483-0fa5f1c9fc9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b7f8f3-4c59-4d49-b483-0fa5f1c9fc9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list="{d2e624f1-968b-43bc-85aa-0bcfe3bfc12c}" ma:internalName="TaxCatchAll" ma:showField="CatchAllData" ma:web="91b7f8f3-4c59-4d49-b483-0fa5f1c9fc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91b7f8f3-4c59-4d49-b483-0fa5f1c9fc9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FD07B-851D-4EF4-BD9F-931BB8004A81}"/>
</file>

<file path=customXml/itemProps2.xml><?xml version="1.0" encoding="utf-8"?>
<ds:datastoreItem xmlns:ds="http://schemas.openxmlformats.org/officeDocument/2006/customXml" ds:itemID="{975C15FE-2E6D-4253-B62B-235D878B40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7771D9-4BEA-4E8F-8F96-830BFD153B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F36C1C-3457-4FB8-BE71-C100E7225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9</CharactersWithSpaces>
  <SharedDoc>false</SharedDoc>
  <HLinks>
    <vt:vector size="6" baseType="variant">
      <vt:variant>
        <vt:i4>3145747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DI3MTIwM2ItNTk3OC00NWVhLWI3ZTItOWFjY2QxNGExZjBi%40thread.v2/0?context=%7b%22Tid%22%3a%22434e0aed-ef82-4568-a049-3b17adc08ddd%22%2c%22Oid%22%3a%22c6d8f3a2-f05b-41f3-bd97-8d62423df75f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ae, Palmira | APHL</dc:creator>
  <cp:keywords/>
  <cp:lastModifiedBy>Eugene Yeboah</cp:lastModifiedBy>
  <cp:revision>3</cp:revision>
  <dcterms:created xsi:type="dcterms:W3CDTF">2022-06-07T13:58:00Z</dcterms:created>
  <dcterms:modified xsi:type="dcterms:W3CDTF">2022-06-21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153E15BBA51E4F9C86AECC4982C2E3</vt:lpwstr>
  </property>
  <property fmtid="{D5CDD505-2E9C-101B-9397-08002B2CF9AE}" pid="3" name="_dlc_DocIdItemGuid">
    <vt:lpwstr>d06f6cf9-a54b-4b48-8087-61761f655c17</vt:lpwstr>
  </property>
</Properties>
</file>